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currence,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  <w:r>
        <w:t xml:space="preserve"> </w:t>
      </w:r>
      <w:r>
        <w:t xml:space="preserve">and</w:t>
      </w:r>
      <w:r>
        <w:t xml:space="preserve"> </w:t>
      </w:r>
      <w:r>
        <w:t xml:space="preserve">elimination</w:t>
      </w:r>
      <w:r>
        <w:t xml:space="preserve"> </w:t>
      </w:r>
      <w:r>
        <w:t xml:space="preserve">of</w:t>
      </w:r>
      <w:r>
        <w:t xml:space="preserve"> </w:t>
      </w:r>
      <w:r>
        <w:t xml:space="preserve">chemicals</w:t>
      </w:r>
      <w:r>
        <w:t xml:space="preserve"> </w:t>
      </w:r>
      <w:r>
        <w:t xml:space="preserve">of</w:t>
      </w:r>
      <w:r>
        <w:t xml:space="preserve"> </w:t>
      </w:r>
      <w:r>
        <w:t xml:space="preserve">emerging</w:t>
      </w:r>
      <w:r>
        <w:t xml:space="preserve"> </w:t>
      </w:r>
      <w:r>
        <w:t xml:space="preserve">concerns</w:t>
      </w:r>
      <w:r>
        <w:t xml:space="preserve"> </w:t>
      </w:r>
      <w:r>
        <w:t xml:space="preserve">in</w:t>
      </w:r>
      <w:r>
        <w:t xml:space="preserve"> </w:t>
      </w:r>
      <w:r>
        <w:t xml:space="preserve">wasterwater</w:t>
      </w:r>
      <w:r>
        <w:t xml:space="preserve"> </w:t>
      </w:r>
      <w:r>
        <w:t xml:space="preserve">treatment</w:t>
      </w:r>
      <w:r>
        <w:t xml:space="preserve"> </w:t>
      </w:r>
      <w:r>
        <w:t xml:space="preserve">plants</w:t>
      </w:r>
      <w:r>
        <w:t xml:space="preserve"> </w:t>
      </w:r>
      <w:r>
        <w:t xml:space="preserve">in</w:t>
      </w:r>
      <w:r>
        <w:t xml:space="preserve"> </w:t>
      </w:r>
      <w:r>
        <w:t xml:space="preserve">Western</w:t>
      </w:r>
      <w:r>
        <w:t xml:space="preserve"> </w:t>
      </w:r>
      <w:r>
        <w:t xml:space="preserve">Keny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The</w:t>
      </w:r>
      <w:r>
        <w:t xml:space="preserve"> </w:t>
      </w:r>
      <w:r>
        <w:t xml:space="preserve">Analyst</w:t>
      </w:r>
    </w:p>
    <w:p>
      <w:pPr>
        <w:pStyle w:val="Date"/>
      </w:pPr>
      <w:r>
        <w:t xml:space="preserve">2023-03-20</w:t>
      </w:r>
    </w:p>
    <w:p>
      <w:pPr>
        <w:pStyle w:val="FirstParagraph"/>
      </w:pPr>
      <w:r>
        <w:t xml:space="preserve">installing and loading the required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Nzoia</w:t>
      </w:r>
      <w:r>
        <w:t xml:space="preserve"> </w:t>
      </w:r>
      <w:r>
        <w:t xml:space="preserve">Filtering Nzoia_EFF with highest detection of above 200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WWTPs                                                       Nzoia_EFF</w:t>
      </w:r>
      <w:r>
        <w:br/>
      </w:r>
      <w:r>
        <w:rPr>
          <w:rStyle w:val="VerbatimChar"/>
        </w:rPr>
        <w:t xml:space="preserve">##    &lt;chr&gt;                                                           &lt;dbl&gt;</w:t>
      </w:r>
      <w:r>
        <w:br/>
      </w:r>
      <w:r>
        <w:rPr>
          <w:rStyle w:val="VerbatimChar"/>
        </w:rPr>
        <w:t xml:space="preserve">##  1 0016_Diuron                                                      213.</w:t>
      </w:r>
      <w:r>
        <w:br/>
      </w:r>
      <w:r>
        <w:rPr>
          <w:rStyle w:val="VerbatimChar"/>
        </w:rPr>
        <w:t xml:space="preserve">##  2 2284_2-Oxindole                                                  233.</w:t>
      </w:r>
      <w:r>
        <w:br/>
      </w:r>
      <w:r>
        <w:rPr>
          <w:rStyle w:val="VerbatimChar"/>
        </w:rPr>
        <w:t xml:space="preserve">##  3 5074_Methyl 3-(3,5-di-tert-butyl-4-hydroxyphenyl)propionate     1434.</w:t>
      </w:r>
      <w:r>
        <w:br/>
      </w:r>
      <w:r>
        <w:rPr>
          <w:rStyle w:val="VerbatimChar"/>
        </w:rPr>
        <w:t xml:space="preserve">##  4 2239_Acetamiprid                                                 322.</w:t>
      </w:r>
      <w:r>
        <w:br/>
      </w:r>
      <w:r>
        <w:rPr>
          <w:rStyle w:val="VerbatimChar"/>
        </w:rPr>
        <w:t xml:space="preserve">##  5 0229_Atrazine                                                    243.</w:t>
      </w:r>
      <w:r>
        <w:br/>
      </w:r>
      <w:r>
        <w:rPr>
          <w:rStyle w:val="VerbatimChar"/>
        </w:rPr>
        <w:t xml:space="preserve">##  6 0431_Metolachlor OA                                              251.</w:t>
      </w:r>
      <w:r>
        <w:br/>
      </w:r>
      <w:r>
        <w:rPr>
          <w:rStyle w:val="VerbatimChar"/>
        </w:rPr>
        <w:t xml:space="preserve">##  7 0464_10,11-Dihydro-10,11-dihydroxycarbamazepine                  711.</w:t>
      </w:r>
      <w:r>
        <w:br/>
      </w:r>
      <w:r>
        <w:rPr>
          <w:rStyle w:val="VerbatimChar"/>
        </w:rPr>
        <w:t xml:space="preserve">##  8 0204_Carbamazepine                                               311.</w:t>
      </w:r>
      <w:r>
        <w:br/>
      </w:r>
      <w:r>
        <w:rPr>
          <w:rStyle w:val="VerbatimChar"/>
        </w:rPr>
        <w:t xml:space="preserve">##  9 0567_Fluconazole                                                1479.</w:t>
      </w:r>
      <w:r>
        <w:br/>
      </w:r>
      <w:r>
        <w:rPr>
          <w:rStyle w:val="VerbatimChar"/>
        </w:rPr>
        <w:t xml:space="preserve">## 10 0186_Ibuprofen                                                   501.</w:t>
      </w:r>
      <w:r>
        <w:br/>
      </w:r>
      <w:r>
        <w:rPr>
          <w:rStyle w:val="VerbatimChar"/>
        </w:rPr>
        <w:t xml:space="preserve">## 11 0466_Cetirizine                                                 1033.</w:t>
      </w:r>
      <w:r>
        <w:br/>
      </w:r>
      <w:r>
        <w:rPr>
          <w:rStyle w:val="VerbatimChar"/>
        </w:rPr>
        <w:t xml:space="preserve">## 12 0209_Sucralose                                                  2016.</w:t>
      </w:r>
    </w:p>
    <w:p>
      <w:pPr>
        <w:pStyle w:val="FirstParagraph"/>
      </w:pPr>
      <w:r>
        <w:t xml:space="preserve">filtering Nzoia_INF with highest detection &gt; 200</w:t>
      </w:r>
    </w:p>
    <w:p>
      <w:pPr>
        <w:pStyle w:val="SourceCode"/>
      </w:pPr>
      <w:r>
        <w:rPr>
          <w:rStyle w:val="VerbatimChar"/>
        </w:rPr>
        <w:t xml:space="preserve">## # A tibble: 69 × 4</w:t>
      </w:r>
      <w:r>
        <w:br/>
      </w:r>
      <w:r>
        <w:rPr>
          <w:rStyle w:val="VerbatimChar"/>
        </w:rPr>
        <w:t xml:space="preserve">##    Compound_class      WWTPs                            Nzoia_INF Nzoia_EFF</w:t>
      </w:r>
      <w:r>
        <w:br/>
      </w:r>
      <w:r>
        <w:rPr>
          <w:rStyle w:val="VerbatimChar"/>
        </w:rPr>
        <w:t xml:space="preserve">##    &lt;chr&gt;               &lt;chr&gt;                                &lt;dbl&gt;     &lt;dbl&gt;</w:t>
      </w:r>
      <w:r>
        <w:br/>
      </w:r>
      <w:r>
        <w:rPr>
          <w:rStyle w:val="VerbatimChar"/>
        </w:rPr>
        <w:t xml:space="preserve">##  1 biocide             0016_Diuron                           211.   213.   </w:t>
      </w:r>
      <w:r>
        <w:br/>
      </w:r>
      <w:r>
        <w:rPr>
          <w:rStyle w:val="VerbatimChar"/>
        </w:rPr>
        <w:t xml:space="preserve">##  2 biocide             0837_Methylparaben                   2251.     0    </w:t>
      </w:r>
      <w:r>
        <w:br/>
      </w:r>
      <w:r>
        <w:rPr>
          <w:rStyle w:val="VerbatimChar"/>
        </w:rPr>
        <w:t xml:space="preserve">##  3 biocide             0310_Hexadecylpyridinium_M+          1268.     0    </w:t>
      </w:r>
      <w:r>
        <w:br/>
      </w:r>
      <w:r>
        <w:rPr>
          <w:rStyle w:val="VerbatimChar"/>
        </w:rPr>
        <w:t xml:space="preserve">##  4 biocide             0838_Propylparaben                    584.     0    </w:t>
      </w:r>
      <w:r>
        <w:br/>
      </w:r>
      <w:r>
        <w:rPr>
          <w:rStyle w:val="VerbatimChar"/>
        </w:rPr>
        <w:t xml:space="preserve">##  5 corrosion inhibitor 0231_1H-Benzotriazole                 212.     0.223</w:t>
      </w:r>
      <w:r>
        <w:br/>
      </w:r>
      <w:r>
        <w:rPr>
          <w:rStyle w:val="VerbatimChar"/>
        </w:rPr>
        <w:t xml:space="preserve">##  6 food ingredient     4113_Piperine                         202.     0.307</w:t>
      </w:r>
      <w:r>
        <w:br/>
      </w:r>
      <w:r>
        <w:rPr>
          <w:rStyle w:val="VerbatimChar"/>
        </w:rPr>
        <w:t xml:space="preserve">##  7 food ingredient     0497_Daidzein                        1139.     0    </w:t>
      </w:r>
      <w:r>
        <w:br/>
      </w:r>
      <w:r>
        <w:rPr>
          <w:rStyle w:val="VerbatimChar"/>
        </w:rPr>
        <w:t xml:space="preserve">##  8 human metabolite    4887_Chenodeoxycholic acid_M+NH4     8483.     0    </w:t>
      </w:r>
      <w:r>
        <w:br/>
      </w:r>
      <w:r>
        <w:rPr>
          <w:rStyle w:val="VerbatimChar"/>
        </w:rPr>
        <w:t xml:space="preserve">##  9 human metabolite    4870_Deoxycholic acid              356471.     9.37 </w:t>
      </w:r>
      <w:r>
        <w:br/>
      </w:r>
      <w:r>
        <w:rPr>
          <w:rStyle w:val="VerbatimChar"/>
        </w:rPr>
        <w:t xml:space="preserve">## 10 human metabolite    0265_Cholic acid                   211414.     0    </w:t>
      </w:r>
      <w:r>
        <w:br/>
      </w:r>
      <w:r>
        <w:rPr>
          <w:rStyle w:val="VerbatimChar"/>
        </w:rPr>
        <w:t xml:space="preserve">## # … with 59 more rows</w:t>
      </w:r>
    </w:p>
    <w:p>
      <w:pPr>
        <w:pStyle w:val="FirstParagraph"/>
      </w:pPr>
      <w:r>
        <w:t xml:space="preserve">Percentage removal of each chemical compound present in Nzoai with an influent value greater than 200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zoia.WWT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_rem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6_Diu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7_Methylparab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0_Hexadecylpyridinium_M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8_Propylparab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1_1H-Benzotr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9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3_Pipe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4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7_Daidz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87_Chenodeoxycholic acid_M+N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70_Deoxy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5_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12_7-Oxolitho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4_Bisphenol 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2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8_Tri-n-butyl ci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2_2,4-Dichlorophe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_Ani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73_2-Methyl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84_2-Oxind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39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4_Methyl 3-(3,5-di-tert-butyl-4-hydroxyphenyl)propio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64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08_Triethylene Glycol Monobutyl Ether_M+N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6_Bisphenol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31_Bisphenol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14_3,5-Di-tert-butyl-4’-hydroxyacetophe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5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38_Cyclohexyl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8_Tetrahydrophthali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69_Diacetylethylenedi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2_1-Napht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6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47_2-(2-(2-Methoxyethoxy)ethoxy)etha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7_Imidaclop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2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63_Carbar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49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39_2,4-D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9_Trimethopr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74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5_Diclofe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0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6_Sulfamethox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4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4_10,11-Dihydro-10,11-dihydroxycarbamaze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8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55_Losar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99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0_Abacav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3_Diazi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68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8_Atenol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91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7_Flucon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5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1_Metfor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6_Ibuprof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6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6_Cetiriz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69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99_Dehydroabiet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5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1_Acetyl-sulfamethox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7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25_Enoxol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31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04_Phenyto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1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84_Hydrochlorothiaz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8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01_Indole-3-carboxyaldehy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4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22_Escule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58_Urs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9_Diethylphtha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7_Bis(2-ethylhexyl)phosph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13_Mono-iso-butyl phtha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9_2-(Methylthio)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07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21_2-Hydroxy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1_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8_Nico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0_Caffe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98_Dioctylsulfosucci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7_Lauramidopropylbetaine_M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7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8_Nonylphenol_isom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87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2_Lauryl diethanol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7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8_Dodecyl 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55_Tetradecyl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4_Lauric isopropanol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75_Decyl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9_Sucra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.74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5_Cycla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3_Sacch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BodyText"/>
      </w:pPr>
      <w:r>
        <w:t xml:space="preserve">The Average concentration &amp; STD concentration for each compound Class in Nzoi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357"/>
        <w:gridCol w:w="1470"/>
        <w:gridCol w:w="1357"/>
        <w:gridCol w:w="14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64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37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756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osion inhib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ingred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7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39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38.4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28.61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3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6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6.9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8.23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37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4807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.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1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53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476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eu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6.5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53.82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.214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094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8.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.91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5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266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4.9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0.97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2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.85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91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556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8.6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9.8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02.46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5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52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.9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.2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2.140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4.1813804</w:t>
            </w:r>
          </w:p>
        </w:tc>
      </w:tr>
    </w:tbl>
    <w:p>
      <w:pPr>
        <w:pStyle w:val="BodyText"/>
      </w:pPr>
      <w:r>
        <w:t xml:space="preserve">Removal Efficiency for each compound class in Nzo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Effici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5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osion inhib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9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ingred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7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43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0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eu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3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2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1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7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2196</w:t>
            </w:r>
          </w:p>
        </w:tc>
      </w:tr>
    </w:tbl>
    <w:p>
      <w:pPr>
        <w:pStyle w:val="BodyText"/>
      </w:pPr>
      <w:r>
        <w:t xml:space="preserve">#DLK</w:t>
      </w:r>
      <w:r>
        <w:t xml:space="preserve"> </w:t>
      </w:r>
      <w:r>
        <w:t xml:space="preserve">Filtering out the chemical compounds with influent values greater than 200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Compound_class   WWTPs                DLK_INF DLK_EFF</w:t>
      </w:r>
      <w:r>
        <w:br/>
      </w:r>
      <w:r>
        <w:rPr>
          <w:rStyle w:val="VerbatimChar"/>
        </w:rPr>
        <w:t xml:space="preserve">##   &lt;chr&gt;            &lt;chr&gt;                  &lt;dbl&gt;   &lt;dbl&gt;</w:t>
      </w:r>
      <w:r>
        <w:br/>
      </w:r>
      <w:r>
        <w:rPr>
          <w:rStyle w:val="VerbatimChar"/>
        </w:rPr>
        <w:t xml:space="preserve">## 1 biocide          0837_Methylparaben      821.    143.</w:t>
      </w:r>
      <w:r>
        <w:br/>
      </w:r>
      <w:r>
        <w:rPr>
          <w:rStyle w:val="VerbatimChar"/>
        </w:rPr>
        <w:t xml:space="preserve">## 2 human metabolite 0265_Cholic acid        372.    496.</w:t>
      </w:r>
      <w:r>
        <w:br/>
      </w:r>
      <w:r>
        <w:rPr>
          <w:rStyle w:val="VerbatimChar"/>
        </w:rPr>
        <w:t xml:space="preserve">## 3 industrial       0206_Bisphenol A        295.      0 </w:t>
      </w:r>
      <w:r>
        <w:br/>
      </w:r>
      <w:r>
        <w:rPr>
          <w:rStyle w:val="VerbatimChar"/>
        </w:rPr>
        <w:t xml:space="preserve">## 4 stimulans        0190_Caffeine        271482. 140773.</w:t>
      </w:r>
      <w:r>
        <w:br/>
      </w:r>
      <w:r>
        <w:rPr>
          <w:rStyle w:val="VerbatimChar"/>
        </w:rPr>
        <w:t xml:space="preserve">## 5 surfactant       0318_Dodecyl sulfate    578.   3105.</w:t>
      </w:r>
    </w:p>
    <w:p>
      <w:pPr>
        <w:pStyle w:val="FirstParagraph"/>
      </w:pPr>
      <w:r>
        <w:t xml:space="preserve">Removal efficiency for each chemical componet in DLK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2"/>
        <w:gridCol w:w="2053"/>
        <w:gridCol w:w="1173"/>
        <w:gridCol w:w="1173"/>
        <w:gridCol w:w="18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T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LK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LK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rem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37_Methylparab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.7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2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65_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.9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.9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32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6_Bisphenol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9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90_Caffe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481.5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73.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4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18_Dodecyl 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2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.2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7.03087</w:t>
            </w:r>
          </w:p>
        </w:tc>
      </w:tr>
    </w:tbl>
    <w:p>
      <w:pPr>
        <w:pStyle w:val="BodyText"/>
      </w:pPr>
      <w:r>
        <w:t xml:space="preserve">Average concentration &amp; STD concentration for each compound Class in DL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.7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.9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.9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9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481.5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73.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2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.2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Removal efficiency for each compound class in DL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Effici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2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3.32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4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7.03087</w:t>
            </w:r>
          </w:p>
        </w:tc>
      </w:tr>
    </w:tbl>
    <w:p>
      <w:pPr>
        <w:pStyle w:val="BodyText"/>
      </w:pPr>
      <w:r>
        <w:t xml:space="preserve">#Moi</w:t>
      </w:r>
      <w:r>
        <w:t xml:space="preserve"> </w:t>
      </w:r>
      <w:r>
        <w:t xml:space="preserve">filtering the chemical substances with an influent value greater than 200</w:t>
      </w:r>
    </w:p>
    <w:p>
      <w:pPr>
        <w:pStyle w:val="SourceCode"/>
      </w:pPr>
      <w:r>
        <w:rPr>
          <w:rStyle w:val="VerbatimChar"/>
        </w:rPr>
        <w:t xml:space="preserve">## # A tibble: 13 × 4</w:t>
      </w:r>
      <w:r>
        <w:br/>
      </w:r>
      <w:r>
        <w:rPr>
          <w:rStyle w:val="VerbatimChar"/>
        </w:rPr>
        <w:t xml:space="preserve">##    Compound_class   WWTPs                                        Moi_INF Moi_EFF</w:t>
      </w:r>
      <w:r>
        <w:br/>
      </w:r>
      <w:r>
        <w:rPr>
          <w:rStyle w:val="VerbatimChar"/>
        </w:rPr>
        <w:t xml:space="preserve">##    &lt;chr&gt;            &lt;chr&gt;                                          &lt;dbl&gt;   &lt;dbl&gt;</w:t>
      </w:r>
      <w:r>
        <w:br/>
      </w:r>
      <w:r>
        <w:rPr>
          <w:rStyle w:val="VerbatimChar"/>
        </w:rPr>
        <w:t xml:space="preserve">##  1 human metabolite 4887_Chenodeoxycholic acid_M+NH4                306.  0     </w:t>
      </w:r>
      <w:r>
        <w:br/>
      </w:r>
      <w:r>
        <w:rPr>
          <w:rStyle w:val="VerbatimChar"/>
        </w:rPr>
        <w:t xml:space="preserve">##  2 human metabolite 4870_Deoxycholic acid                           352.  3.43e1</w:t>
      </w:r>
      <w:r>
        <w:br/>
      </w:r>
      <w:r>
        <w:rPr>
          <w:rStyle w:val="VerbatimChar"/>
        </w:rPr>
        <w:t xml:space="preserve">##  3 human metabolite 0265_Cholic acid                                255.  4.28e1</w:t>
      </w:r>
      <w:r>
        <w:br/>
      </w:r>
      <w:r>
        <w:rPr>
          <w:rStyle w:val="VerbatimChar"/>
        </w:rPr>
        <w:t xml:space="preserve">##  4 industrial       5074_Methyl 3-(3,5-di-tert-butyl-4-hydroxyp…    351.  1.59e4</w:t>
      </w:r>
      <w:r>
        <w:br/>
      </w:r>
      <w:r>
        <w:rPr>
          <w:rStyle w:val="VerbatimChar"/>
        </w:rPr>
        <w:t xml:space="preserve">##  5 pesticide        0977_Propoxur                                   206.  0     </w:t>
      </w:r>
      <w:r>
        <w:br/>
      </w:r>
      <w:r>
        <w:rPr>
          <w:rStyle w:val="VerbatimChar"/>
        </w:rPr>
        <w:t xml:space="preserve">##  6 pharmaceutical   2245_Albendazole                                232.  1.56e0</w:t>
      </w:r>
      <w:r>
        <w:br/>
      </w:r>
      <w:r>
        <w:rPr>
          <w:rStyle w:val="VerbatimChar"/>
        </w:rPr>
        <w:t xml:space="preserve">##  7 pharmaceutical   0331_Metformin                                  213.  2.43e1</w:t>
      </w:r>
      <w:r>
        <w:br/>
      </w:r>
      <w:r>
        <w:rPr>
          <w:rStyle w:val="VerbatimChar"/>
        </w:rPr>
        <w:t xml:space="preserve">##  8 pharmaceutical   0186_Ibuprofen                                 4939.  6.84e1</w:t>
      </w:r>
      <w:r>
        <w:br/>
      </w:r>
      <w:r>
        <w:rPr>
          <w:rStyle w:val="VerbatimChar"/>
        </w:rPr>
        <w:t xml:space="preserve">##  9 pharmaceutical   2199_Dehydroabietic acid                        229.  3.71e1</w:t>
      </w:r>
      <w:r>
        <w:br/>
      </w:r>
      <w:r>
        <w:rPr>
          <w:rStyle w:val="VerbatimChar"/>
        </w:rPr>
        <w:t xml:space="preserve">## 10 plastic additive 0789_Diethylphthalate                          2078.  0     </w:t>
      </w:r>
      <w:r>
        <w:br/>
      </w:r>
      <w:r>
        <w:rPr>
          <w:rStyle w:val="VerbatimChar"/>
        </w:rPr>
        <w:t xml:space="preserve">## 11 surfactant       0318_Dodecyl sulfate                            416.  6.43e2</w:t>
      </w:r>
      <w:r>
        <w:br/>
      </w:r>
      <w:r>
        <w:rPr>
          <w:rStyle w:val="VerbatimChar"/>
        </w:rPr>
        <w:t xml:space="preserve">## 12 sweetener        0209_Sucralose                                  372.  3.50e2</w:t>
      </w:r>
      <w:r>
        <w:br/>
      </w:r>
      <w:r>
        <w:rPr>
          <w:rStyle w:val="VerbatimChar"/>
        </w:rPr>
        <w:t xml:space="preserve">## 13 sweetener        0213_Saccharin                                  508.  0</w:t>
      </w:r>
    </w:p>
    <w:p>
      <w:pPr>
        <w:pStyle w:val="FirstParagraph"/>
      </w:pPr>
      <w:r>
        <w:t xml:space="preserve">removal efficiency for each chemical subtance in Moi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15"/>
        <w:gridCol w:w="19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i.WWT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rem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87_Chenodeoxycholic acid_M+N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70_Deoxy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58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5_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2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4_Methyl 3-(3,5-di-tert-butyl-4-hydroxyphenyl)propio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39.407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77_Propox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45_Albend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326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1_Metfor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87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6_Ibuprof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614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99_Dehydroabiet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803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9_Diethylphtha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8_Dodecyl 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.367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9_Sucra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9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3_Sacch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</w:tbl>
    <w:p>
      <w:pPr>
        <w:pStyle w:val="BodyText"/>
      </w:pPr>
      <w:r>
        <w:t xml:space="preserve">Average concentration &amp; STD concentration for every compound Class in Mo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2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6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9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5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5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3.25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.5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eu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.2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6.86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7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0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.6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4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2.8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9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53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8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.60765</w:t>
            </w:r>
          </w:p>
        </w:tc>
      </w:tr>
    </w:tbl>
    <w:p>
      <w:pPr>
        <w:pStyle w:val="BodyText"/>
      </w:pPr>
      <w:r>
        <w:t xml:space="preserve">Removal efficiency for each compound class in Moi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Effici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55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439.40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eu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65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.36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20313</w:t>
            </w:r>
          </w:p>
        </w:tc>
      </w:tr>
    </w:tbl>
    <w:p>
      <w:pPr>
        <w:pStyle w:val="BodyText"/>
      </w:pPr>
      <w:r>
        <w:t xml:space="preserve">#Eldo</w:t>
      </w:r>
      <w:r>
        <w:t xml:space="preserve"> </w:t>
      </w:r>
      <w:r>
        <w:t xml:space="preserve">filtering the chemical substances with an influent value greater than 200</w:t>
      </w:r>
    </w:p>
    <w:p>
      <w:pPr>
        <w:pStyle w:val="BodyText"/>
      </w:pPr>
      <w:r>
        <w:t xml:space="preserve">Removal efficiency for every chemical substance in Eld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15"/>
        <w:gridCol w:w="19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do.WWT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remo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7_Methylparab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55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5_Didecyldimethylammonium_M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85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0_Hexadecylpyridinium_M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38_Propylparab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3_2-Phenylphe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6_Genist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7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13_Piper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4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7_Daidze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5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87_Chenodeoxycholic acid_M+N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70_Deoxy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9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65_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7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12_7-Oxolithoch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4_Bisphenol 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7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08_Tri-n-butyl ci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05_Tripropyl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4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92_2,4-Dichlorophe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84_2-Oxind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8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74_Methyl 3-(3,5-di-tert-butyl-4-hydroxyphenyl)propio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8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08_Triethylene Glycol Monobutyl Ether_M+N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6_Bisphenol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19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31_Bisphenol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14_3,5-Di-tert-butyl-4’-hydroxyacetophe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571.66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38_Cyclohexyl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7_TMDD_M+NH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48_Tetrahydrophthali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69_Diacetylethylenedi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3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36_Indole-3-acry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3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82_1-Napht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73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39_Acetamip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4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17_Imidaclop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3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5_Dichlorv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1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59_Trimethopr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3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35_Diclofe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98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6_Sulfamethox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39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4_10,11-Dihydro-10,11-dihydroxycarbamazep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79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55_Losar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1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80_Loper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4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0_Abacav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77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74_Ketoprof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1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3_Diazi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86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67_Flucon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7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3_Tramad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8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7_Ofloxac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7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1_Metfor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72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75_Cimeti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86_Ibuprof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70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66_Cetiriz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86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99_Dehydroabiet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88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1_Acetyl-sulfamethox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44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45_Mycophen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75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4_Furose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16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01_Indole-3-carboxyaldehy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54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64_Matairesin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58_Ursolic ac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4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89_Diethylphtha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27_Bis(2-ethylhexyl)phosph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44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69_2-(Methylthio)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27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21_Benzothiazo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98_Nico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21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90_Caffe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15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98_Dioctylsulfosucci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8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17_Lauramidopropylbetaine_M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76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8_Nonylphenol_isom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48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2_Lauryl diethanol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5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18_Dodecyl 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55_Tetradecyl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1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34_Lauric isopropanolam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75_Decylsulf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9_Sucra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2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5_Cycla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13_Saccha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93_Benzophenone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62799</w:t>
            </w:r>
          </w:p>
        </w:tc>
      </w:tr>
    </w:tbl>
    <w:p>
      <w:pPr>
        <w:pStyle w:val="BodyText"/>
      </w:pPr>
      <w:r>
        <w:t xml:space="preserve">Average concentration &amp; STD concentration for each compound Class in El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E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 fi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4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26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1.7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.2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28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36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ingred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.3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.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1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1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9.1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46.0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2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43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1.5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2.3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4.977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3.488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5.9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2.7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9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29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eu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8.8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8.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479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097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2.0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6.1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40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01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5.9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6.1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42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77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8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77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34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4.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8.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67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66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7.2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5.5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92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67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.9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.2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040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895222</w:t>
            </w:r>
          </w:p>
        </w:tc>
      </w:tr>
    </w:tbl>
    <w:p>
      <w:pPr>
        <w:pStyle w:val="BodyText"/>
      </w:pPr>
      <w:r>
        <w:t xml:space="preserve">Removal efficiency for each compound class in DL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und_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_Effici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 fi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62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0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ingredi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92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8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51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14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eut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15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 metabol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24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stic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90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ber addi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8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imul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33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fac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1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9190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currence, risk assessment and elimination of chemicals of emerging concerns in wasterwater treatment plants in Western Kenya</dc:title>
  <dc:creator>Ali The Analyst</dc:creator>
  <cp:keywords/>
  <dcterms:created xsi:type="dcterms:W3CDTF">2023-03-22T14:09:57Z</dcterms:created>
  <dcterms:modified xsi:type="dcterms:W3CDTF">2023-03-22T14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/>
  </property>
</Properties>
</file>